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FB7FDA" w14:textId="77777777" w:rsidR="00CF285F" w:rsidRDefault="00CF285F" w:rsidP="00325244">
      <w:pPr>
        <w:jc w:val="center"/>
        <w:rPr>
          <w:rFonts w:ascii="Garamond" w:hAnsi="Garamond" w:cs="Calibri"/>
          <w:b/>
        </w:rPr>
      </w:pPr>
    </w:p>
    <w:p w14:paraId="5014A91A" w14:textId="14282AB8" w:rsidR="00567A21" w:rsidRPr="002874FC" w:rsidRDefault="00567A21" w:rsidP="00C729ED">
      <w:pPr>
        <w:jc w:val="right"/>
        <w:rPr>
          <w:rFonts w:ascii="Garamond" w:hAnsi="Garamond" w:cs="Calibri"/>
          <w:b/>
        </w:rPr>
      </w:pPr>
      <w:r w:rsidRPr="002874FC">
        <w:rPr>
          <w:rFonts w:ascii="Garamond" w:hAnsi="Garamond" w:cs="Calibri"/>
          <w:b/>
        </w:rPr>
        <w:t>3</w:t>
      </w:r>
      <w:r w:rsidR="00325244" w:rsidRPr="002874FC">
        <w:rPr>
          <w:rFonts w:ascii="Garamond" w:hAnsi="Garamond" w:cs="Calibri"/>
          <w:b/>
        </w:rPr>
        <w:t>. sz</w:t>
      </w:r>
      <w:r w:rsidR="00B02558" w:rsidRPr="002874FC">
        <w:rPr>
          <w:rFonts w:ascii="Garamond" w:hAnsi="Garamond" w:cs="Calibri"/>
          <w:b/>
        </w:rPr>
        <w:t>.</w:t>
      </w:r>
      <w:r w:rsidR="00325244" w:rsidRPr="002874FC">
        <w:rPr>
          <w:rFonts w:ascii="Garamond" w:hAnsi="Garamond" w:cs="Calibri"/>
          <w:b/>
        </w:rPr>
        <w:t xml:space="preserve"> melléklet</w:t>
      </w:r>
      <w:r w:rsidRPr="002874FC">
        <w:rPr>
          <w:rFonts w:ascii="Garamond" w:hAnsi="Garamond" w:cs="Calibri"/>
          <w:b/>
        </w:rPr>
        <w:t xml:space="preserve"> </w:t>
      </w:r>
    </w:p>
    <w:p w14:paraId="3BCBDFB8" w14:textId="77777777" w:rsidR="00CC00A9" w:rsidRDefault="00CC00A9" w:rsidP="00CC00A9">
      <w:pPr>
        <w:jc w:val="center"/>
        <w:rPr>
          <w:rFonts w:ascii="Garamond" w:eastAsia="Times New Roman" w:hAnsi="Garamond" w:cs="Times New Roman"/>
          <w:b/>
          <w:bCs/>
          <w:sz w:val="24"/>
          <w:szCs w:val="24"/>
          <w:lang w:eastAsia="en-GB"/>
        </w:rPr>
      </w:pPr>
    </w:p>
    <w:p w14:paraId="17525C47" w14:textId="1C3C0128" w:rsidR="00CC00A9" w:rsidRPr="00F65BFD" w:rsidRDefault="00CC00A9" w:rsidP="00CC00A9">
      <w:pPr>
        <w:jc w:val="center"/>
        <w:rPr>
          <w:rFonts w:ascii="Garamond" w:hAnsi="Garamond" w:cs="Calibri"/>
          <w:b/>
          <w:caps/>
        </w:rPr>
      </w:pPr>
      <w:r w:rsidRPr="00F65BFD">
        <w:rPr>
          <w:rFonts w:ascii="Garamond" w:eastAsia="Times New Roman" w:hAnsi="Garamond" w:cs="Times New Roman"/>
          <w:b/>
          <w:bCs/>
          <w:caps/>
          <w:sz w:val="24"/>
          <w:szCs w:val="24"/>
          <w:lang w:eastAsia="en-GB"/>
        </w:rPr>
        <w:t>Fenntarthatósági Projekt</w:t>
      </w:r>
    </w:p>
    <w:p w14:paraId="4DAADFBE" w14:textId="77777777" w:rsidR="00CC00A9" w:rsidRPr="002874FC" w:rsidRDefault="00CC00A9" w:rsidP="00CC00A9">
      <w:pPr>
        <w:jc w:val="center"/>
        <w:rPr>
          <w:rFonts w:ascii="Garamond" w:hAnsi="Garamond" w:cs="Calibri"/>
          <w:b/>
        </w:rPr>
      </w:pPr>
      <w:r>
        <w:rPr>
          <w:rFonts w:ascii="Garamond" w:hAnsi="Garamond" w:cs="Calibri"/>
          <w:b/>
        </w:rPr>
        <w:t>A s</w:t>
      </w:r>
      <w:r w:rsidRPr="00BE7982">
        <w:rPr>
          <w:rFonts w:ascii="Garamond" w:hAnsi="Garamond" w:cs="Calibri"/>
          <w:b/>
        </w:rPr>
        <w:t>zervezeti egység vezető</w:t>
      </w:r>
      <w:r>
        <w:rPr>
          <w:rFonts w:ascii="Garamond" w:hAnsi="Garamond" w:cs="Calibri"/>
          <w:b/>
        </w:rPr>
        <w:t xml:space="preserve">jének </w:t>
      </w:r>
      <w:r w:rsidRPr="002874FC">
        <w:rPr>
          <w:rFonts w:ascii="Garamond" w:hAnsi="Garamond" w:cs="Calibri"/>
          <w:b/>
        </w:rPr>
        <w:t>támogató nyilatkozata</w:t>
      </w:r>
    </w:p>
    <w:p w14:paraId="2F564E99" w14:textId="77777777" w:rsidR="00CC00A9" w:rsidRPr="002874FC" w:rsidRDefault="00CC00A9" w:rsidP="00CC00A9">
      <w:pPr>
        <w:jc w:val="center"/>
        <w:rPr>
          <w:rFonts w:ascii="Garamond" w:hAnsi="Garamond" w:cs="Calibri"/>
          <w:b/>
        </w:rPr>
      </w:pPr>
    </w:p>
    <w:p w14:paraId="1D11FD81" w14:textId="77777777" w:rsidR="00CC00A9" w:rsidRPr="002874FC" w:rsidRDefault="00CC00A9" w:rsidP="00CC00A9">
      <w:pPr>
        <w:spacing w:line="360" w:lineRule="auto"/>
        <w:jc w:val="center"/>
        <w:rPr>
          <w:rFonts w:ascii="Garamond" w:hAnsi="Garamond" w:cs="Calibri"/>
          <w:b/>
        </w:rPr>
      </w:pPr>
    </w:p>
    <w:p w14:paraId="563700FF" w14:textId="1AEE4EFD" w:rsidR="00CC00A9" w:rsidRDefault="00CC00A9" w:rsidP="00CC00A9">
      <w:pPr>
        <w:spacing w:line="360" w:lineRule="auto"/>
        <w:jc w:val="both"/>
        <w:rPr>
          <w:rFonts w:ascii="Garamond" w:hAnsi="Garamond" w:cs="Calibri"/>
        </w:rPr>
      </w:pPr>
      <w:r w:rsidRPr="002874FC">
        <w:rPr>
          <w:rFonts w:ascii="Garamond" w:hAnsi="Garamond" w:cs="Calibri"/>
        </w:rPr>
        <w:t>Alulírott ……………………………………………</w:t>
      </w:r>
      <w:r w:rsidR="001F5C67">
        <w:rPr>
          <w:rFonts w:ascii="Garamond" w:hAnsi="Garamond" w:cs="Calibri"/>
        </w:rPr>
        <w:t>………………</w:t>
      </w:r>
      <w:r w:rsidRPr="002874FC">
        <w:rPr>
          <w:rFonts w:ascii="Garamond" w:hAnsi="Garamond" w:cs="Calibri"/>
        </w:rPr>
        <w:t xml:space="preserve">…, mint a </w:t>
      </w:r>
      <w:r w:rsidRPr="00BE7982">
        <w:rPr>
          <w:rFonts w:ascii="Garamond" w:hAnsi="Garamond" w:cs="Calibri"/>
          <w:b/>
          <w:bCs/>
        </w:rPr>
        <w:t>PTE Zöld Egyetem Program Pályázati Alap – Fenntarthatósági Projekt pályázati felhívásra</w:t>
      </w:r>
      <w:r w:rsidRPr="002874FC">
        <w:rPr>
          <w:rFonts w:ascii="Garamond" w:hAnsi="Garamond" w:cs="Calibri"/>
        </w:rPr>
        <w:t xml:space="preserve"> benyújtott pályázati adatlapon szereplő ……………………………………………… </w:t>
      </w:r>
      <w:r>
        <w:rPr>
          <w:rFonts w:ascii="Garamond" w:hAnsi="Garamond" w:cs="Calibri"/>
        </w:rPr>
        <w:t>szervezeti egység</w:t>
      </w:r>
      <w:r w:rsidRPr="002874FC">
        <w:rPr>
          <w:rFonts w:ascii="Garamond" w:hAnsi="Garamond" w:cs="Calibri"/>
        </w:rPr>
        <w:t xml:space="preserve"> vezetője, ezúton nyilatkozom, hogy a pályázatra ………………………………………</w:t>
      </w:r>
      <w:r w:rsidR="001F5C67">
        <w:rPr>
          <w:rFonts w:ascii="Garamond" w:hAnsi="Garamond" w:cs="Calibri"/>
        </w:rPr>
        <w:t>………………………………………………………….</w:t>
      </w:r>
      <w:r w:rsidRPr="002874FC">
        <w:rPr>
          <w:rFonts w:ascii="Garamond" w:hAnsi="Garamond" w:cs="Calibri"/>
        </w:rPr>
        <w:t xml:space="preserve"> által benyújtott ………………………………………………………………</w:t>
      </w:r>
      <w:r w:rsidR="001F5C67">
        <w:rPr>
          <w:rFonts w:ascii="Garamond" w:hAnsi="Garamond" w:cs="Calibri"/>
        </w:rPr>
        <w:t>……</w:t>
      </w:r>
      <w:r w:rsidRPr="002874FC">
        <w:rPr>
          <w:rFonts w:ascii="Garamond" w:hAnsi="Garamond" w:cs="Calibri"/>
        </w:rPr>
        <w:t>……….. című pályázat</w:t>
      </w:r>
      <w:r>
        <w:rPr>
          <w:rFonts w:ascii="Garamond" w:hAnsi="Garamond" w:cs="Calibri"/>
        </w:rPr>
        <w:t>i részvételét</w:t>
      </w:r>
      <w:r w:rsidRPr="002874FC">
        <w:rPr>
          <w:rFonts w:ascii="Garamond" w:hAnsi="Garamond" w:cs="Calibri"/>
        </w:rPr>
        <w:t xml:space="preserve"> támogatom.</w:t>
      </w:r>
    </w:p>
    <w:p w14:paraId="172E2D40" w14:textId="77777777" w:rsidR="00CC00A9" w:rsidRPr="002874FC" w:rsidRDefault="00CC00A9" w:rsidP="00CC00A9">
      <w:pPr>
        <w:jc w:val="both"/>
        <w:rPr>
          <w:rFonts w:ascii="Garamond" w:hAnsi="Garamond" w:cs="Calibri"/>
        </w:rPr>
      </w:pPr>
    </w:p>
    <w:p w14:paraId="618AB854" w14:textId="77777777" w:rsidR="00CC00A9" w:rsidRPr="002874FC" w:rsidRDefault="00CC00A9" w:rsidP="00CC00A9">
      <w:pPr>
        <w:jc w:val="both"/>
        <w:rPr>
          <w:rFonts w:ascii="Garamond" w:hAnsi="Garamond" w:cs="Calibri"/>
          <w:i/>
        </w:rPr>
      </w:pPr>
      <w:r w:rsidRPr="001F5C67">
        <w:rPr>
          <w:rFonts w:ascii="Garamond" w:hAnsi="Garamond" w:cs="Calibri"/>
          <w:iCs/>
        </w:rPr>
        <w:t>Kelt:………..,</w:t>
      </w:r>
      <w:r w:rsidRPr="002874FC">
        <w:rPr>
          <w:rFonts w:ascii="Garamond" w:hAnsi="Garamond" w:cs="Calibri"/>
          <w:i/>
        </w:rPr>
        <w:t xml:space="preserve"> ………………………………………</w:t>
      </w:r>
    </w:p>
    <w:p w14:paraId="21CE64AE" w14:textId="77777777" w:rsidR="00CC00A9" w:rsidRPr="002874FC" w:rsidRDefault="00CC00A9" w:rsidP="00CC00A9">
      <w:pPr>
        <w:rPr>
          <w:rFonts w:ascii="Garamond" w:hAnsi="Garamond" w:cs="Calibri"/>
          <w:b/>
        </w:rPr>
      </w:pPr>
    </w:p>
    <w:p w14:paraId="05F92BD9" w14:textId="77777777" w:rsidR="00CC00A9" w:rsidRPr="002874FC" w:rsidRDefault="00CC00A9" w:rsidP="00CC00A9">
      <w:pPr>
        <w:rPr>
          <w:rFonts w:ascii="Garamond" w:hAnsi="Garamond" w:cs="Calibri"/>
          <w:b/>
        </w:rPr>
      </w:pPr>
    </w:p>
    <w:p w14:paraId="4313E5FE" w14:textId="77777777" w:rsidR="00CC00A9" w:rsidRPr="002874FC" w:rsidRDefault="00CC00A9" w:rsidP="00CC00A9">
      <w:pPr>
        <w:rPr>
          <w:rFonts w:ascii="Garamond" w:hAnsi="Garamond" w:cs="Calibri"/>
          <w:b/>
        </w:rPr>
      </w:pPr>
    </w:p>
    <w:tbl>
      <w:tblPr>
        <w:tblStyle w:val="Rcsostblzat"/>
        <w:tblW w:w="4868" w:type="dxa"/>
        <w:jc w:val="right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68"/>
      </w:tblGrid>
      <w:tr w:rsidR="00CC00A9" w:rsidRPr="002874FC" w14:paraId="4337FF79" w14:textId="77777777" w:rsidTr="00561D44">
        <w:trPr>
          <w:jc w:val="right"/>
        </w:trPr>
        <w:tc>
          <w:tcPr>
            <w:tcW w:w="4868" w:type="dxa"/>
            <w:vAlign w:val="center"/>
          </w:tcPr>
          <w:p w14:paraId="6D6B2A05" w14:textId="522F6334" w:rsidR="00CC00A9" w:rsidRPr="002874FC" w:rsidRDefault="001F5C67" w:rsidP="001F5C67">
            <w:pPr>
              <w:ind w:right="645"/>
              <w:jc w:val="right"/>
              <w:rPr>
                <w:rFonts w:ascii="Garamond" w:hAnsi="Garamond" w:cs="Calibri"/>
                <w:bCs/>
              </w:rPr>
            </w:pPr>
            <w:r w:rsidRPr="002874FC">
              <w:rPr>
                <w:rFonts w:ascii="Garamond" w:hAnsi="Garamond" w:cs="Calibri"/>
                <w:bCs/>
              </w:rPr>
              <w:t>……</w:t>
            </w:r>
            <w:r w:rsidR="00CC00A9" w:rsidRPr="002874FC">
              <w:rPr>
                <w:rFonts w:ascii="Garamond" w:hAnsi="Garamond" w:cs="Calibri"/>
                <w:bCs/>
              </w:rPr>
              <w:t>……………………………………</w:t>
            </w:r>
          </w:p>
        </w:tc>
      </w:tr>
      <w:tr w:rsidR="004F6AF6" w:rsidRPr="002874FC" w14:paraId="3036A886" w14:textId="77777777" w:rsidTr="00561D44">
        <w:trPr>
          <w:jc w:val="right"/>
        </w:trPr>
        <w:tc>
          <w:tcPr>
            <w:tcW w:w="4868" w:type="dxa"/>
            <w:vAlign w:val="center"/>
          </w:tcPr>
          <w:p w14:paraId="24356A2B" w14:textId="1E0EFAF2" w:rsidR="004F6AF6" w:rsidRPr="002874FC" w:rsidRDefault="004F6AF6" w:rsidP="001F5C67">
            <w:pPr>
              <w:ind w:right="645"/>
              <w:jc w:val="right"/>
              <w:rPr>
                <w:rFonts w:ascii="Garamond" w:hAnsi="Garamond" w:cs="Calibri"/>
                <w:bCs/>
              </w:rPr>
            </w:pPr>
            <w:r w:rsidRPr="002874FC">
              <w:rPr>
                <w:rFonts w:ascii="Garamond" w:hAnsi="Garamond" w:cs="Calibri"/>
                <w:bCs/>
              </w:rPr>
              <w:t>…………………………………………</w:t>
            </w:r>
          </w:p>
        </w:tc>
      </w:tr>
      <w:tr w:rsidR="00CC00A9" w:rsidRPr="002874FC" w14:paraId="66EDAD82" w14:textId="77777777" w:rsidTr="00561D44">
        <w:trPr>
          <w:jc w:val="right"/>
        </w:trPr>
        <w:tc>
          <w:tcPr>
            <w:tcW w:w="4868" w:type="dxa"/>
            <w:vAlign w:val="center"/>
          </w:tcPr>
          <w:p w14:paraId="4C1BF0B2" w14:textId="2CFFC68E" w:rsidR="00CC00A9" w:rsidRPr="002874FC" w:rsidRDefault="00CC00A9" w:rsidP="00561D44">
            <w:pPr>
              <w:jc w:val="center"/>
              <w:rPr>
                <w:rFonts w:ascii="Garamond" w:hAnsi="Garamond" w:cs="Calibri"/>
                <w:bCs/>
              </w:rPr>
            </w:pPr>
            <w:r>
              <w:rPr>
                <w:rFonts w:ascii="Garamond" w:hAnsi="Garamond" w:cs="Calibri"/>
                <w:bCs/>
              </w:rPr>
              <w:t>Szervezeti egység</w:t>
            </w:r>
            <w:r w:rsidRPr="002874FC">
              <w:rPr>
                <w:rFonts w:ascii="Garamond" w:hAnsi="Garamond" w:cs="Calibri"/>
                <w:bCs/>
              </w:rPr>
              <w:t xml:space="preserve"> vezető</w:t>
            </w:r>
            <w:r w:rsidR="005957DD">
              <w:rPr>
                <w:rFonts w:ascii="Garamond" w:hAnsi="Garamond" w:cs="Calibri"/>
                <w:bCs/>
              </w:rPr>
              <w:t xml:space="preserve">jének </w:t>
            </w:r>
            <w:r w:rsidR="00F374C8">
              <w:rPr>
                <w:rFonts w:ascii="Garamond" w:hAnsi="Garamond" w:cs="Calibri"/>
                <w:bCs/>
              </w:rPr>
              <w:t xml:space="preserve">neve, </w:t>
            </w:r>
            <w:r w:rsidR="005957DD">
              <w:rPr>
                <w:rFonts w:ascii="Garamond" w:hAnsi="Garamond" w:cs="Calibri"/>
                <w:bCs/>
              </w:rPr>
              <w:t>aláírása</w:t>
            </w:r>
          </w:p>
        </w:tc>
      </w:tr>
      <w:tr w:rsidR="00CC00A9" w:rsidRPr="002874FC" w14:paraId="24737248" w14:textId="77777777" w:rsidTr="00561D44">
        <w:trPr>
          <w:jc w:val="right"/>
        </w:trPr>
        <w:tc>
          <w:tcPr>
            <w:tcW w:w="4868" w:type="dxa"/>
            <w:vAlign w:val="center"/>
          </w:tcPr>
          <w:p w14:paraId="4726540E" w14:textId="77777777" w:rsidR="00CC00A9" w:rsidRPr="002874FC" w:rsidRDefault="00CC00A9" w:rsidP="00561D44">
            <w:pPr>
              <w:jc w:val="center"/>
              <w:rPr>
                <w:rFonts w:ascii="Garamond" w:hAnsi="Garamond" w:cs="Calibri"/>
                <w:bCs/>
              </w:rPr>
            </w:pPr>
          </w:p>
        </w:tc>
      </w:tr>
    </w:tbl>
    <w:p w14:paraId="7BF3FBC9" w14:textId="77777777" w:rsidR="00CC00A9" w:rsidRPr="002874FC" w:rsidRDefault="00CC00A9" w:rsidP="00CC00A9">
      <w:pPr>
        <w:rPr>
          <w:rFonts w:ascii="Garamond" w:hAnsi="Garamond" w:cs="Calibri"/>
          <w:b/>
        </w:rPr>
      </w:pPr>
    </w:p>
    <w:p w14:paraId="0E3BFE4F" w14:textId="7A73235A" w:rsidR="00325244" w:rsidRPr="002874FC" w:rsidRDefault="00325244" w:rsidP="00CC00A9">
      <w:pPr>
        <w:jc w:val="center"/>
        <w:rPr>
          <w:rFonts w:ascii="Garamond" w:hAnsi="Garamond" w:cs="Calibri"/>
          <w:b/>
        </w:rPr>
      </w:pPr>
    </w:p>
    <w:sectPr w:rsidR="00325244" w:rsidRPr="002874FC" w:rsidSect="00325244">
      <w:headerReference w:type="default" r:id="rId10"/>
      <w:pgSz w:w="11906" w:h="16838"/>
      <w:pgMar w:top="1440" w:right="1080" w:bottom="1440" w:left="108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590CE3" w14:textId="77777777" w:rsidR="00537686" w:rsidRDefault="00537686" w:rsidP="00F81E80">
      <w:pPr>
        <w:spacing w:after="0" w:line="240" w:lineRule="auto"/>
      </w:pPr>
      <w:r>
        <w:separator/>
      </w:r>
    </w:p>
  </w:endnote>
  <w:endnote w:type="continuationSeparator" w:id="0">
    <w:p w14:paraId="3B8A1CB1" w14:textId="77777777" w:rsidR="00537686" w:rsidRDefault="00537686" w:rsidP="00F81E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altName w:val="Garamond"/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9F8AFB" w14:textId="77777777" w:rsidR="00537686" w:rsidRDefault="00537686" w:rsidP="00F81E80">
      <w:pPr>
        <w:spacing w:after="0" w:line="240" w:lineRule="auto"/>
      </w:pPr>
      <w:r>
        <w:separator/>
      </w:r>
    </w:p>
  </w:footnote>
  <w:footnote w:type="continuationSeparator" w:id="0">
    <w:p w14:paraId="07AB5E72" w14:textId="77777777" w:rsidR="00537686" w:rsidRDefault="00537686" w:rsidP="00F81E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4C5E34" w14:textId="12470B73" w:rsidR="00F81E80" w:rsidRDefault="00B43E8A" w:rsidP="00B43E8A">
    <w:pPr>
      <w:pStyle w:val="lfej"/>
      <w:pBdr>
        <w:bottom w:val="single" w:sz="4" w:space="1" w:color="auto"/>
      </w:pBdr>
      <w:tabs>
        <w:tab w:val="clear" w:pos="9072"/>
        <w:tab w:val="right" w:pos="9639"/>
      </w:tabs>
    </w:pPr>
    <w:r>
      <w:rPr>
        <w:noProof/>
      </w:rPr>
      <w:drawing>
        <wp:inline distT="0" distB="0" distL="0" distR="0" wp14:anchorId="6BFC8404" wp14:editId="516179E0">
          <wp:extent cx="2328530" cy="503304"/>
          <wp:effectExtent l="0" t="0" r="0" b="0"/>
          <wp:docPr id="1466499429" name="Kép 3" descr="A képen Grafika, képernyőkép, fekete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6499429" name="Kép 3" descr="A képen Grafika, képernyőkép, fekete látható&#10;&#10;Előfordulhat, hogy az AI által létrehozott tartalom helytelen.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514" t="28606" r="16531" b="30444"/>
                  <a:stretch>
                    <a:fillRect/>
                  </a:stretch>
                </pic:blipFill>
                <pic:spPr bwMode="auto">
                  <a:xfrm>
                    <a:off x="0" y="0"/>
                    <a:ext cx="2472098" cy="53433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b/>
        <w:bCs/>
        <w:i/>
        <w:iCs/>
        <w:color w:val="4472C4" w:themeColor="accent1"/>
      </w:rPr>
      <w:tab/>
    </w:r>
    <w:r>
      <w:rPr>
        <w:b/>
        <w:bCs/>
        <w:i/>
        <w:iCs/>
        <w:color w:val="4472C4" w:themeColor="accent1"/>
      </w:rPr>
      <w:tab/>
    </w:r>
    <w:r w:rsidRPr="0063099C">
      <w:rPr>
        <w:rFonts w:ascii="Times New Roman" w:hAnsi="Times New Roman" w:cs="Times New Roman"/>
        <w:b/>
        <w:bCs/>
        <w:i/>
        <w:iCs/>
      </w:rPr>
      <w:t>PTE Zöld Egyetem Program Pályázati Ala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C56D4E"/>
    <w:multiLevelType w:val="hybridMultilevel"/>
    <w:tmpl w:val="50042FD6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B7791"/>
    <w:multiLevelType w:val="hybridMultilevel"/>
    <w:tmpl w:val="F28EE55C"/>
    <w:lvl w:ilvl="0" w:tplc="996C5200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713E3"/>
    <w:multiLevelType w:val="hybridMultilevel"/>
    <w:tmpl w:val="1F380274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E7C5053"/>
    <w:multiLevelType w:val="hybridMultilevel"/>
    <w:tmpl w:val="9C8E6B76"/>
    <w:lvl w:ilvl="0" w:tplc="2028F1F0">
      <w:start w:val="1"/>
      <w:numFmt w:val="decimal"/>
      <w:lvlText w:val="%1."/>
      <w:lvlJc w:val="left"/>
      <w:pPr>
        <w:ind w:left="2422" w:hanging="720"/>
      </w:pPr>
    </w:lvl>
    <w:lvl w:ilvl="1" w:tplc="040E0019">
      <w:start w:val="1"/>
      <w:numFmt w:val="lowerLetter"/>
      <w:lvlText w:val="%2."/>
      <w:lvlJc w:val="left"/>
      <w:pPr>
        <w:ind w:left="1726" w:hanging="360"/>
      </w:pPr>
    </w:lvl>
    <w:lvl w:ilvl="2" w:tplc="040E001B">
      <w:start w:val="1"/>
      <w:numFmt w:val="lowerRoman"/>
      <w:lvlText w:val="%3."/>
      <w:lvlJc w:val="right"/>
      <w:pPr>
        <w:ind w:left="2446" w:hanging="180"/>
      </w:pPr>
    </w:lvl>
    <w:lvl w:ilvl="3" w:tplc="040E000F">
      <w:start w:val="1"/>
      <w:numFmt w:val="decimal"/>
      <w:lvlText w:val="%4."/>
      <w:lvlJc w:val="left"/>
      <w:pPr>
        <w:ind w:left="3166" w:hanging="360"/>
      </w:pPr>
    </w:lvl>
    <w:lvl w:ilvl="4" w:tplc="040E0019">
      <w:start w:val="1"/>
      <w:numFmt w:val="lowerLetter"/>
      <w:lvlText w:val="%5."/>
      <w:lvlJc w:val="left"/>
      <w:pPr>
        <w:ind w:left="3886" w:hanging="360"/>
      </w:pPr>
    </w:lvl>
    <w:lvl w:ilvl="5" w:tplc="040E001B">
      <w:start w:val="1"/>
      <w:numFmt w:val="lowerRoman"/>
      <w:lvlText w:val="%6."/>
      <w:lvlJc w:val="right"/>
      <w:pPr>
        <w:ind w:left="4606" w:hanging="180"/>
      </w:pPr>
    </w:lvl>
    <w:lvl w:ilvl="6" w:tplc="040E000F">
      <w:start w:val="1"/>
      <w:numFmt w:val="decimal"/>
      <w:lvlText w:val="%7."/>
      <w:lvlJc w:val="left"/>
      <w:pPr>
        <w:ind w:left="5326" w:hanging="360"/>
      </w:pPr>
    </w:lvl>
    <w:lvl w:ilvl="7" w:tplc="040E0019">
      <w:start w:val="1"/>
      <w:numFmt w:val="lowerLetter"/>
      <w:lvlText w:val="%8."/>
      <w:lvlJc w:val="left"/>
      <w:pPr>
        <w:ind w:left="6046" w:hanging="360"/>
      </w:pPr>
    </w:lvl>
    <w:lvl w:ilvl="8" w:tplc="040E001B">
      <w:start w:val="1"/>
      <w:numFmt w:val="lowerRoman"/>
      <w:lvlText w:val="%9."/>
      <w:lvlJc w:val="right"/>
      <w:pPr>
        <w:ind w:left="6766" w:hanging="180"/>
      </w:pPr>
    </w:lvl>
  </w:abstractNum>
  <w:abstractNum w:abstractNumId="4" w15:restartNumberingAfterBreak="0">
    <w:nsid w:val="4A264AC3"/>
    <w:multiLevelType w:val="hybridMultilevel"/>
    <w:tmpl w:val="EA008124"/>
    <w:lvl w:ilvl="0" w:tplc="6AE2FE56">
      <w:start w:val="1"/>
      <w:numFmt w:val="decimal"/>
      <w:lvlText w:val="%1."/>
      <w:lvlJc w:val="left"/>
      <w:pPr>
        <w:ind w:left="1776" w:hanging="36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56CB67A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4C11AF"/>
    <w:multiLevelType w:val="hybridMultilevel"/>
    <w:tmpl w:val="AA504466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7" w15:restartNumberingAfterBreak="0">
    <w:nsid w:val="649730E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E26CBB"/>
    <w:multiLevelType w:val="hybridMultilevel"/>
    <w:tmpl w:val="6DD63520"/>
    <w:lvl w:ilvl="0" w:tplc="7A50BF9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9" w15:restartNumberingAfterBreak="0">
    <w:nsid w:val="6F6248CD"/>
    <w:multiLevelType w:val="hybridMultilevel"/>
    <w:tmpl w:val="761ECBC8"/>
    <w:lvl w:ilvl="0" w:tplc="61A2214E">
      <w:start w:val="1"/>
      <w:numFmt w:val="upperLetter"/>
      <w:lvlText w:val="%1."/>
      <w:lvlJc w:val="left"/>
      <w:pPr>
        <w:ind w:left="1413" w:hanging="705"/>
      </w:pPr>
      <w:rPr>
        <w:i w:val="0"/>
        <w:iCs/>
      </w:rPr>
    </w:lvl>
    <w:lvl w:ilvl="1" w:tplc="040E0019">
      <w:start w:val="1"/>
      <w:numFmt w:val="lowerLetter"/>
      <w:lvlText w:val="%2."/>
      <w:lvlJc w:val="left"/>
      <w:pPr>
        <w:ind w:left="1788" w:hanging="360"/>
      </w:pPr>
    </w:lvl>
    <w:lvl w:ilvl="2" w:tplc="040E001B">
      <w:start w:val="1"/>
      <w:numFmt w:val="lowerRoman"/>
      <w:lvlText w:val="%3."/>
      <w:lvlJc w:val="right"/>
      <w:pPr>
        <w:ind w:left="2508" w:hanging="180"/>
      </w:pPr>
    </w:lvl>
    <w:lvl w:ilvl="3" w:tplc="040E000F">
      <w:start w:val="1"/>
      <w:numFmt w:val="decimal"/>
      <w:lvlText w:val="%4."/>
      <w:lvlJc w:val="left"/>
      <w:pPr>
        <w:ind w:left="3228" w:hanging="360"/>
      </w:pPr>
    </w:lvl>
    <w:lvl w:ilvl="4" w:tplc="040E0019">
      <w:start w:val="1"/>
      <w:numFmt w:val="lowerLetter"/>
      <w:lvlText w:val="%5."/>
      <w:lvlJc w:val="left"/>
      <w:pPr>
        <w:ind w:left="3948" w:hanging="360"/>
      </w:pPr>
    </w:lvl>
    <w:lvl w:ilvl="5" w:tplc="040E001B">
      <w:start w:val="1"/>
      <w:numFmt w:val="lowerRoman"/>
      <w:lvlText w:val="%6."/>
      <w:lvlJc w:val="right"/>
      <w:pPr>
        <w:ind w:left="4668" w:hanging="180"/>
      </w:pPr>
    </w:lvl>
    <w:lvl w:ilvl="6" w:tplc="040E000F">
      <w:start w:val="1"/>
      <w:numFmt w:val="decimal"/>
      <w:lvlText w:val="%7."/>
      <w:lvlJc w:val="left"/>
      <w:pPr>
        <w:ind w:left="5388" w:hanging="360"/>
      </w:pPr>
    </w:lvl>
    <w:lvl w:ilvl="7" w:tplc="040E0019">
      <w:start w:val="1"/>
      <w:numFmt w:val="lowerLetter"/>
      <w:lvlText w:val="%8."/>
      <w:lvlJc w:val="left"/>
      <w:pPr>
        <w:ind w:left="6108" w:hanging="360"/>
      </w:pPr>
    </w:lvl>
    <w:lvl w:ilvl="8" w:tplc="040E001B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73C77895"/>
    <w:multiLevelType w:val="hybridMultilevel"/>
    <w:tmpl w:val="8B245732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num w:numId="1" w16cid:durableId="5977614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48121310">
    <w:abstractNumId w:val="2"/>
  </w:num>
  <w:num w:numId="3" w16cid:durableId="15800846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9911834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289100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5281791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0425005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6756223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48080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902114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419392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sDQ3NrU0AjINLJV0lIJTi4sz8/NACgxrAbRT1VIsAAAA"/>
  </w:docVars>
  <w:rsids>
    <w:rsidRoot w:val="00325244"/>
    <w:rsid w:val="00032E7A"/>
    <w:rsid w:val="00077320"/>
    <w:rsid w:val="001343F9"/>
    <w:rsid w:val="001729F5"/>
    <w:rsid w:val="00180752"/>
    <w:rsid w:val="001F5C67"/>
    <w:rsid w:val="002874FC"/>
    <w:rsid w:val="002C68D9"/>
    <w:rsid w:val="00322315"/>
    <w:rsid w:val="00325244"/>
    <w:rsid w:val="003B5130"/>
    <w:rsid w:val="00450976"/>
    <w:rsid w:val="00472940"/>
    <w:rsid w:val="004C608D"/>
    <w:rsid w:val="004F6AF6"/>
    <w:rsid w:val="00513ABE"/>
    <w:rsid w:val="00537686"/>
    <w:rsid w:val="00567A21"/>
    <w:rsid w:val="005957DD"/>
    <w:rsid w:val="005D4B18"/>
    <w:rsid w:val="00620BF3"/>
    <w:rsid w:val="0064328E"/>
    <w:rsid w:val="00684796"/>
    <w:rsid w:val="006F432A"/>
    <w:rsid w:val="00700A24"/>
    <w:rsid w:val="00761B81"/>
    <w:rsid w:val="00762400"/>
    <w:rsid w:val="007716BC"/>
    <w:rsid w:val="00803DFC"/>
    <w:rsid w:val="00807182"/>
    <w:rsid w:val="0091267B"/>
    <w:rsid w:val="009343DA"/>
    <w:rsid w:val="00986DA5"/>
    <w:rsid w:val="0098771A"/>
    <w:rsid w:val="009C70A3"/>
    <w:rsid w:val="00AA3F86"/>
    <w:rsid w:val="00AF3EE6"/>
    <w:rsid w:val="00B02558"/>
    <w:rsid w:val="00B43E8A"/>
    <w:rsid w:val="00B82BE8"/>
    <w:rsid w:val="00BB009D"/>
    <w:rsid w:val="00BE27FA"/>
    <w:rsid w:val="00C729ED"/>
    <w:rsid w:val="00CB4BEC"/>
    <w:rsid w:val="00CB4FE3"/>
    <w:rsid w:val="00CB76EF"/>
    <w:rsid w:val="00CC00A9"/>
    <w:rsid w:val="00CC3F3C"/>
    <w:rsid w:val="00CF285F"/>
    <w:rsid w:val="00D200B7"/>
    <w:rsid w:val="00DB0126"/>
    <w:rsid w:val="00DB5502"/>
    <w:rsid w:val="00DC6E8A"/>
    <w:rsid w:val="00E100CC"/>
    <w:rsid w:val="00E60C9B"/>
    <w:rsid w:val="00EB5ED6"/>
    <w:rsid w:val="00F059A0"/>
    <w:rsid w:val="00F21DEA"/>
    <w:rsid w:val="00F3706A"/>
    <w:rsid w:val="00F374C8"/>
    <w:rsid w:val="00F65BFD"/>
    <w:rsid w:val="00F77B4C"/>
    <w:rsid w:val="00F81E80"/>
    <w:rsid w:val="00FA2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858740"/>
  <w15:chartTrackingRefBased/>
  <w15:docId w15:val="{3DA44C96-F243-4F2B-8ABE-E680B50FA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25244"/>
    <w:pPr>
      <w:spacing w:line="25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325244"/>
    <w:pPr>
      <w:ind w:left="720"/>
      <w:contextualSpacing/>
    </w:pPr>
  </w:style>
  <w:style w:type="table" w:styleId="Rcsostblzat">
    <w:name w:val="Table Grid"/>
    <w:basedOn w:val="Normltblzat"/>
    <w:uiPriority w:val="59"/>
    <w:rsid w:val="00325244"/>
    <w:pPr>
      <w:spacing w:after="0" w:line="240" w:lineRule="auto"/>
    </w:pPr>
    <w:rPr>
      <w:rFonts w:ascii="Times New Roman" w:hAnsi="Times New Roman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F81E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81E80"/>
  </w:style>
  <w:style w:type="paragraph" w:styleId="llb">
    <w:name w:val="footer"/>
    <w:basedOn w:val="Norml"/>
    <w:link w:val="llbChar"/>
    <w:uiPriority w:val="99"/>
    <w:unhideWhenUsed/>
    <w:rsid w:val="00F81E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81E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b816e00-ee70-488f-b4f7-89bbec988d8f">
      <Terms xmlns="http://schemas.microsoft.com/office/infopath/2007/PartnerControls"/>
    </lcf76f155ced4ddcb4097134ff3c332f>
    <TaxCatchAll xmlns="fcfdece4-84ff-4b34-b30d-7a152d35493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5624D95646729E49AEED7D5B706F163D" ma:contentTypeVersion="13" ma:contentTypeDescription="Új dokumentum létrehozása." ma:contentTypeScope="" ma:versionID="3ec27fccf8ad094815398b1173284743">
  <xsd:schema xmlns:xsd="http://www.w3.org/2001/XMLSchema" xmlns:xs="http://www.w3.org/2001/XMLSchema" xmlns:p="http://schemas.microsoft.com/office/2006/metadata/properties" xmlns:ns2="cb816e00-ee70-488f-b4f7-89bbec988d8f" xmlns:ns3="fcfdece4-84ff-4b34-b30d-7a152d354934" targetNamespace="http://schemas.microsoft.com/office/2006/metadata/properties" ma:root="true" ma:fieldsID="9cd174041c1c55c4a765a04bfcc52815" ns2:_="" ns3:_="">
    <xsd:import namespace="cb816e00-ee70-488f-b4f7-89bbec988d8f"/>
    <xsd:import namespace="fcfdece4-84ff-4b34-b30d-7a152d3549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16e00-ee70-488f-b4f7-89bbec988d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822360-1858-41D7-A399-8C1B78FD1D42}">
  <ds:schemaRefs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purl.org/dc/terms/"/>
    <ds:schemaRef ds:uri="fcfdece4-84ff-4b34-b30d-7a152d354934"/>
    <ds:schemaRef ds:uri="http://schemas.microsoft.com/office/2006/metadata/properties"/>
    <ds:schemaRef ds:uri="http://purl.org/dc/elements/1.1/"/>
    <ds:schemaRef ds:uri="http://schemas.microsoft.com/office/infopath/2007/PartnerControls"/>
    <ds:schemaRef ds:uri="cb816e00-ee70-488f-b4f7-89bbec988d8f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C6FFEE1-5F05-41C2-B228-F31B161095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816e00-ee70-488f-b4f7-89bbec988d8f"/>
    <ds:schemaRef ds:uri="fcfdece4-84ff-4b34-b30d-7a152d3549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59A7B4-DCB2-42E1-8BAF-EDB5F4E565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525</Characters>
  <Application>Microsoft Office Word</Application>
  <DocSecurity>4</DocSecurity>
  <Lines>4</Lines>
  <Paragraphs>1</Paragraphs>
  <ScaleCrop>false</ScaleCrop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Kulcsár Tünde</cp:lastModifiedBy>
  <cp:revision>2</cp:revision>
  <dcterms:created xsi:type="dcterms:W3CDTF">2026-02-18T12:19:00Z</dcterms:created>
  <dcterms:modified xsi:type="dcterms:W3CDTF">2026-02-18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24D95646729E49AEED7D5B706F163D</vt:lpwstr>
  </property>
  <property fmtid="{D5CDD505-2E9C-101B-9397-08002B2CF9AE}" pid="3" name="MediaServiceImageTags">
    <vt:lpwstr/>
  </property>
  <property fmtid="{D5CDD505-2E9C-101B-9397-08002B2CF9AE}" pid="4" name="Order">
    <vt:r8>468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